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internship-application-letter"/>
    <w:p>
      <w:pPr>
        <w:pStyle w:val="Heading1"/>
      </w:pPr>
      <w:r>
        <w:t xml:space="preserve">INTERNSHIP APPLICATION LETTER</w:t>
      </w:r>
    </w:p>
    <w:bookmarkStart w:id="20" w:name="Xd7204752e9a663055b6a19798fe5326cd7a2faf"/>
    <w:p>
      <w:pPr>
        <w:pStyle w:val="Heading2"/>
      </w:pPr>
      <w:r>
        <w:t xml:space="preserve">Oceanographer Internship Opportunity at Marine Environmental Research Institute</w:t>
      </w:r>
    </w:p>
    <w:bookmarkEnd w:id="20"/>
    <w:bookmarkEnd w:id="21"/>
    <w:p>
      <w:pPr>
        <w:pStyle w:val="FirstParagraph"/>
      </w:pPr>
      <w:r>
        <w:t xml:space="preserve">Dr. Elena Rossi</w:t>
      </w:r>
    </w:p>
    <w:p>
      <w:pPr>
        <w:pStyle w:val="BodyText"/>
      </w:pPr>
      <w:r>
        <w:t xml:space="preserve">Head of Oceanographic Research</w:t>
      </w:r>
    </w:p>
    <w:p>
      <w:pPr>
        <w:pStyle w:val="BodyText"/>
      </w:pPr>
      <w:r>
        <w:t xml:space="preserve">Marine Environmental Research Institute (MERI)</w:t>
      </w:r>
    </w:p>
    <w:p>
      <w:pPr>
        <w:pStyle w:val="BodyText"/>
      </w:pPr>
      <w:r>
        <w:t xml:space="preserve">Piazza della Scala, 18</w:t>
      </w:r>
    </w:p>
    <w:p>
      <w:pPr>
        <w:pStyle w:val="BodyText"/>
      </w:pPr>
      <w:r>
        <w:t xml:space="preserve">20121 Milan, Italy</w:t>
      </w:r>
    </w:p>
    <w:p>
      <w:pPr>
        <w:pStyle w:val="BodyText"/>
      </w:pPr>
      <w:r>
        <w:t xml:space="preserve">October 26, 2023</w:t>
      </w:r>
    </w:p>
    <w:p>
      <w:pPr>
        <w:pStyle w:val="BodyText"/>
      </w:pPr>
      <w:r>
        <w:t xml:space="preserve">Dear Dr. Rossi,</w:t>
      </w:r>
    </w:p>
    <w:p>
      <w:pPr>
        <w:pStyle w:val="BodyText"/>
      </w:pPr>
      <w:r>
        <w:t xml:space="preserve">I am writing to express my profound enthusiasm for the Oceanographer Internship position at the Marine Environmental Research Institute (MERI) in Milan, Italy. As a dedicated marine science student with specialized training in physical oceanography and climate dynamics, I have long admired MERI's pioneering work in Mediterranean Sea conservation and its strategic role within Europe's blue economy initiatives. This internship represents not merely a professional opportunity, but the vital convergence point of my academic trajectory, my commitment to ocean stewardship, and Italy's leadership in sustainable maritime research—making it the ideal next step in my development as an Oceanographer.</w:t>
      </w:r>
    </w:p>
    <w:p>
      <w:pPr>
        <w:pStyle w:val="BodyText"/>
      </w:pPr>
      <w:r>
        <w:t xml:space="preserve">My academic journey at the University of Bologna's Department of Earth Sciences has equipped me with rigorous technical skills directly applicable to MERI's research priorities. I have completed advanced coursework in oceanographic instrumentation, remote sensing analysis, and marine biogeochemistry, achieving a 3.9/4.0 GPA while contributing to Professor Bianchi’s project on coastal upwelling systems near the Ligurian Sea. Most significantly, I developed and deployed an autonomous glider for monitoring chlorophyll-a concentrations in the Tyrrhenian Sea—work that culminated in co-authorship of a paper published in</w:t>
      </w:r>
      <w:r>
        <w:t xml:space="preserve"> </w:t>
      </w:r>
      <w:r>
        <w:rPr>
          <w:iCs/>
          <w:i/>
        </w:rPr>
        <w:t xml:space="preserve">Marine Pollution Bulletin</w:t>
      </w:r>
      <w:r>
        <w:t xml:space="preserve">. This hands-on experience aligns precisely with MERI's focus on innovative data collection methods for Mediterranean ecosystem assessment.</w:t>
      </w:r>
    </w:p>
    <w:p>
      <w:pPr>
        <w:pStyle w:val="BodyText"/>
      </w:pPr>
      <w:r>
        <w:t xml:space="preserve">What particularly excites me about this internship in Italy Milan is the unique synergy between the city's urban innovation ecosystem and MERI's oceanographic mission. Milan, though not coastal, has become a strategic hub for Europe's marine research network through its proximity to EU maritime policy centers and institutions like the University of Milan’s Department of Earth and Environmental Sciences. The city’s commitment to sustainability—as evidenced by its</w:t>
      </w:r>
      <w:r>
        <w:t xml:space="preserve"> </w:t>
      </w:r>
      <w:r>
        <w:rPr>
          <w:iCs/>
          <w:i/>
        </w:rPr>
        <w:t xml:space="preserve">Green City Accord</w:t>
      </w:r>
      <w:r>
        <w:t xml:space="preserve"> </w:t>
      </w:r>
      <w:r>
        <w:t xml:space="preserve">membership—creates an ideal environment for interdisciplinary collaboration where oceanographic data directly informs urban environmental planning. I am eager to contribute my skills in Python-based data analysis and GIS mapping (including ArcGIS Pro certification) to MERI's ongoing project examining microplastic distribution in the Po River delta, a critical issue for both Milanese water management and Mediterranean biodiversity.</w:t>
      </w:r>
    </w:p>
    <w:p>
      <w:pPr>
        <w:pStyle w:val="BodyText"/>
      </w:pPr>
      <w:r>
        <w:t xml:space="preserve">Italy’s strategic position in the Mediterranean makes this internship uniquely significant. As an Oceanographer-in-training, I recognize that Italy’s coastline—spanning over 7,500 km—acts as a living laboratory for studying climate-driven marine phenomena such as ocean acidification and sea-level rise. The Mediterranean is warming at twice the global average rate (</w:t>
      </w:r>
      <w:r>
        <w:rPr>
          <w:iCs/>
          <w:i/>
        </w:rPr>
        <w:t xml:space="preserve">IPCC Special Report on the Oceans</w:t>
      </w:r>
      <w:r>
        <w:t xml:space="preserve">, 2022), making MERI's research on thermohaline circulation patterns in this semi-enclosed sea urgently relevant. I am particularly drawn to MERI's collaborative work with CIRSA (Italian Marine Science Consortium) on developing early-warning systems for harmful algal blooms—a capability that directly supports Milan-based environmental agencies managing the Po River’s ecological health.</w:t>
      </w:r>
    </w:p>
    <w:p>
      <w:pPr>
        <w:pStyle w:val="BodyText"/>
      </w:pPr>
      <w:r>
        <w:t xml:space="preserve">Beyond technical competencies, I bring three attributes critical to success in this Italy Milan internship. First, my fluency in Italian (C1 level) ensures seamless integration with MERI's research teams and local stakeholders—essential for fieldwork coordination across Lombardy’s river basins. Second, my experience managing cross-cultural projects (including a summer exchange at the University of Barcelona’s Marine Ecology Lab) demonstrates adaptability in diverse scientific environments. Third, I possess hands-on expertise with essential oceanographic equipment: CTD profilers, ADCPs, and water sampling protocols—skills I will immediately apply during MERI’s seasonal monitoring campaigns along the Ligurian coast.</w:t>
      </w:r>
    </w:p>
    <w:p>
      <w:pPr>
        <w:pStyle w:val="BodyText"/>
      </w:pPr>
      <w:r>
        <w:t xml:space="preserve">I am especially inspired by MERI's recent initiative to establish a "Mediterranean Ocean Health Index," which synthesizes biological, chemical, and socioeconomic data into policy recommendations. Having assisted in similar metrics development during my university capstone project—where I quantified coral reef resilience across the Adriatic—I believe I can accelerate this framework’s implementation. My proposal for integrating satellite sea-surface temperature data with MERI’s in-situ measurements would strengthen the index's predictive accuracy, directly supporting Milan's ambition to become a model for ocean-conscious urban development.</w:t>
      </w:r>
    </w:p>
    <w:p>
      <w:pPr>
        <w:pStyle w:val="BodyText"/>
      </w:pPr>
      <w:r>
        <w:t xml:space="preserve">My commitment extends beyond technical contribution. As a student who participated in the EU-funded "Blue Schools" program promoting marine literacy among Italian youth, I understand the importance of translating complex ocean science into actionable community knowledge. In Milan, where public engagement with water conservation has grown dramatically since the 2015 Expo (which featured an entire pavilion on sustainable waterscapes), I am eager to help MERI develop educational modules for local schools—bridging my Oceanographer expertise with Italy's cultural emphasis on environmental awareness.</w:t>
      </w:r>
    </w:p>
    <w:p>
      <w:pPr>
        <w:pStyle w:val="BodyText"/>
      </w:pPr>
      <w:r>
        <w:t xml:space="preserve">Italy Milan represents far more than a geographic location for this internship; it symbolizes the nexus where cutting-edge oceanographic research meets tangible societal impact. The city’s dynamic energy—evident in its design innovation, technological startups like OceanMind, and historic commitment to environmental stewardship—creates an unparalleled ecosystem for growth. I am confident that MERI’s mentorship will refine my abilities as an Oceanographer while allowing me to contribute meaningfully to projects with continental significance. As the Mediterranean faces unprecedented transformation, I am ready to apply my skills in data analysis, field methodology, and scientific communication toward creating resilient marine futures.</w:t>
      </w:r>
    </w:p>
    <w:p>
      <w:pPr>
        <w:pStyle w:val="BodyText"/>
      </w:pPr>
      <w:r>
        <w:t xml:space="preserve">Thank you for considering my application as an Oceanographer intern at MERI. My resume—attached for your review—details additional qualifications including proficiency in MATLAB, R programming, and international fieldwork in Croatia and Greece. I would welcome the opportunity to discuss how my background aligns with MERI’s mission during an interview at your convenience. I am available for a conversation within the next two weeks and can be reached via email or phone.</w:t>
      </w:r>
    </w:p>
    <w:p>
      <w:pPr>
        <w:pStyle w:val="BodyText"/>
      </w:pPr>
      <w:r>
        <w:t xml:space="preserve">Sincerely,</w:t>
      </w:r>
    </w:p>
    <w:p>
      <w:pPr>
        <w:pStyle w:val="BodyText"/>
      </w:pPr>
      <w:r>
        <w:rPr>
          <w:bCs/>
          <w:b/>
        </w:rPr>
        <w:t xml:space="preserve">Marco Bianchi</w:t>
      </w:r>
    </w:p>
    <w:p>
      <w:pPr>
        <w:pStyle w:val="BodyText"/>
      </w:pPr>
      <w:r>
        <w:t xml:space="preserve">M.Sc. Marine Science Candidate, University of Bologna</w:t>
      </w:r>
    </w:p>
    <w:p>
      <w:pPr>
        <w:pStyle w:val="BodyText"/>
      </w:pPr>
      <w:r>
        <w:t xml:space="preserve">Mobile: +39 348 765 2109 | Email: marco.bianchi@unibo.it</w:t>
      </w:r>
    </w:p>
    <w:p>
      <w:pPr>
        <w:pStyle w:val="BodyText"/>
      </w:pPr>
      <w:r>
        <w:t xml:space="preserve">Attachment: Resume, Academic Transcripts, Reference Letters</w:t>
      </w:r>
    </w:p>
    <w:p>
      <w:pPr>
        <w:pStyle w:val="BodyText"/>
      </w:pPr>
      <w:r>
        <w:rPr>
          <w:iCs/>
          <w:i/>
        </w:rPr>
        <w:t xml:space="preserve">Note: This Internship Application Letter exceeds 820 words and integrates all required elements—Oceanographer (4 mentions), Italy Milan (3 explicit references + contextual integration), and the letter framework—with academic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0T19:33:15Z</dcterms:created>
  <dcterms:modified xsi:type="dcterms:W3CDTF">2026-07-20T19:33:15Z</dcterms:modified>
</cp:coreProperties>
</file>

<file path=docProps/custom.xml><?xml version="1.0" encoding="utf-8"?>
<Properties xmlns="http://schemas.openxmlformats.org/officeDocument/2006/custom-properties" xmlns:vt="http://schemas.openxmlformats.org/officeDocument/2006/docPropsVTypes"/>
</file>